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07FD" w:rsidRPr="005329BB" w:rsidRDefault="000207FD" w:rsidP="000207FD">
      <w:pPr>
        <w:jc w:val="center"/>
        <w:rPr>
          <w:sz w:val="36"/>
        </w:rPr>
      </w:pPr>
      <w:r w:rsidRPr="005329BB">
        <w:rPr>
          <w:sz w:val="36"/>
        </w:rPr>
        <w:t>User Stories GetAdventure</w:t>
      </w:r>
    </w:p>
    <w:p w:rsidR="00B92302" w:rsidRDefault="00E43D03">
      <w:r>
        <w:t>As a tourist,</w:t>
      </w:r>
    </w:p>
    <w:p w:rsidR="00E43D03" w:rsidRDefault="006E16BE">
      <w:r>
        <w:t>I want</w:t>
      </w:r>
      <w:r w:rsidR="00E43D03">
        <w:t xml:space="preserve"> </w:t>
      </w:r>
      <w:r>
        <w:t xml:space="preserve">to </w:t>
      </w:r>
      <w:r w:rsidR="002E3BA5">
        <w:t xml:space="preserve">see </w:t>
      </w:r>
      <w:r w:rsidR="00271F53">
        <w:t xml:space="preserve">the </w:t>
      </w:r>
      <w:r w:rsidR="00A45868">
        <w:t>latest tour</w:t>
      </w:r>
      <w:r w:rsidR="002E3BA5">
        <w:t xml:space="preserve"> plans</w:t>
      </w:r>
      <w:r w:rsidR="00E43D03">
        <w:t>.</w:t>
      </w:r>
    </w:p>
    <w:p w:rsidR="00E43D03" w:rsidRDefault="00E43D03">
      <w:r>
        <w:t>So that,</w:t>
      </w:r>
      <w:r w:rsidR="00915065">
        <w:t xml:space="preserve"> I can see what sort of services are available</w:t>
      </w:r>
      <w:r>
        <w:t>.</w:t>
      </w:r>
    </w:p>
    <w:p w:rsidR="00E43D03" w:rsidRDefault="00E43D03"/>
    <w:p w:rsidR="002E3BA5" w:rsidRDefault="002E3BA5" w:rsidP="002E3BA5">
      <w:r>
        <w:t>As a tourist,</w:t>
      </w:r>
    </w:p>
    <w:p w:rsidR="002E3BA5" w:rsidRDefault="006E16BE" w:rsidP="002E3BA5">
      <w:r>
        <w:t>I want</w:t>
      </w:r>
      <w:r w:rsidR="002E3BA5">
        <w:t xml:space="preserve"> </w:t>
      </w:r>
      <w:r>
        <w:t xml:space="preserve">to </w:t>
      </w:r>
      <w:r w:rsidR="002E3BA5">
        <w:t>find tour operators.</w:t>
      </w:r>
    </w:p>
    <w:p w:rsidR="002E3BA5" w:rsidRDefault="002E3BA5">
      <w:proofErr w:type="gramStart"/>
      <w:r>
        <w:t>So that, I can see active tour operators.</w:t>
      </w:r>
      <w:proofErr w:type="gramEnd"/>
      <w:r>
        <w:t xml:space="preserve"> </w:t>
      </w:r>
    </w:p>
    <w:p w:rsidR="002E3BA5" w:rsidRDefault="002E3BA5"/>
    <w:p w:rsidR="00842F65" w:rsidRDefault="00842F65" w:rsidP="00842F65">
      <w:r>
        <w:t>As a tourist,</w:t>
      </w:r>
    </w:p>
    <w:p w:rsidR="00842F65" w:rsidRDefault="006E16BE" w:rsidP="00842F65">
      <w:r>
        <w:t>I want</w:t>
      </w:r>
      <w:r w:rsidR="00842F65">
        <w:t xml:space="preserve"> </w:t>
      </w:r>
      <w:r>
        <w:t xml:space="preserve">to </w:t>
      </w:r>
      <w:r w:rsidR="00842F65">
        <w:t xml:space="preserve">filter plans to find </w:t>
      </w:r>
      <w:r w:rsidR="003D4C1A">
        <w:t>my desired</w:t>
      </w:r>
      <w:r w:rsidR="00842F65">
        <w:t xml:space="preserve"> plan.</w:t>
      </w:r>
    </w:p>
    <w:p w:rsidR="00842F65" w:rsidRDefault="00842F65">
      <w:proofErr w:type="gramStart"/>
      <w:r>
        <w:t xml:space="preserve">So that, </w:t>
      </w:r>
      <w:r w:rsidR="00915065">
        <w:t>I can easily get my desired plan</w:t>
      </w:r>
      <w:r>
        <w:t>.</w:t>
      </w:r>
      <w:proofErr w:type="gramEnd"/>
    </w:p>
    <w:p w:rsidR="00842F65" w:rsidRDefault="00842F65"/>
    <w:p w:rsidR="00E43D03" w:rsidRDefault="00E43D03" w:rsidP="00E43D03">
      <w:r>
        <w:t>As a tourist,</w:t>
      </w:r>
    </w:p>
    <w:p w:rsidR="00E43D03" w:rsidRDefault="006E16BE" w:rsidP="00E43D03">
      <w:r>
        <w:t>I want to</w:t>
      </w:r>
      <w:r w:rsidR="00A360FE">
        <w:t xml:space="preserve"> </w:t>
      </w:r>
      <w:r w:rsidR="00BE2D59">
        <w:t xml:space="preserve">view </w:t>
      </w:r>
      <w:r w:rsidR="008548FE">
        <w:t>tour operator reviews</w:t>
      </w:r>
      <w:r w:rsidR="00E43D03">
        <w:t>.</w:t>
      </w:r>
    </w:p>
    <w:p w:rsidR="00E43D03" w:rsidRDefault="00E43D03" w:rsidP="00E43D03">
      <w:r>
        <w:t xml:space="preserve">So that, </w:t>
      </w:r>
      <w:r w:rsidR="00915065">
        <w:t xml:space="preserve">I come to know how </w:t>
      </w:r>
      <w:r w:rsidR="004C4031">
        <w:t>reliable</w:t>
      </w:r>
      <w:r w:rsidR="00915065">
        <w:t xml:space="preserve"> a tour operator is</w:t>
      </w:r>
      <w:r>
        <w:t>.</w:t>
      </w:r>
    </w:p>
    <w:p w:rsidR="00A360FE" w:rsidRDefault="00A360FE" w:rsidP="00A360FE"/>
    <w:p w:rsidR="00A360FE" w:rsidRDefault="00A360FE" w:rsidP="00A360FE">
      <w:r>
        <w:t>As a tourist,</w:t>
      </w:r>
    </w:p>
    <w:p w:rsidR="00A360FE" w:rsidRDefault="006E16BE" w:rsidP="00A360FE">
      <w:r>
        <w:t>I want</w:t>
      </w:r>
      <w:r w:rsidR="00BE2D59">
        <w:t xml:space="preserve"> </w:t>
      </w:r>
      <w:r>
        <w:t xml:space="preserve">to </w:t>
      </w:r>
      <w:r w:rsidR="00BE2D59">
        <w:t xml:space="preserve">select, purchase </w:t>
      </w:r>
      <w:r w:rsidR="00E574B1">
        <w:t>or</w:t>
      </w:r>
      <w:r w:rsidR="00BE2D59">
        <w:t xml:space="preserve"> decline itineraries</w:t>
      </w:r>
      <w:r w:rsidR="00A360FE">
        <w:t>.</w:t>
      </w:r>
    </w:p>
    <w:p w:rsidR="00A360FE" w:rsidRDefault="00A360FE" w:rsidP="00A360FE">
      <w:proofErr w:type="gramStart"/>
      <w:r>
        <w:t xml:space="preserve">So that, </w:t>
      </w:r>
      <w:r w:rsidR="00E574B1">
        <w:t>I can continue</w:t>
      </w:r>
      <w:r w:rsidR="008B5941">
        <w:t xml:space="preserve"> </w:t>
      </w:r>
      <w:r w:rsidR="00271F53">
        <w:t>on</w:t>
      </w:r>
      <w:r w:rsidR="00E574B1">
        <w:t xml:space="preserve"> a tour</w:t>
      </w:r>
      <w:r>
        <w:t>.</w:t>
      </w:r>
      <w:proofErr w:type="gramEnd"/>
    </w:p>
    <w:p w:rsidR="00A360FE" w:rsidRDefault="00A360FE" w:rsidP="00A360FE"/>
    <w:p w:rsidR="00A360FE" w:rsidRDefault="00A360FE" w:rsidP="00A360FE">
      <w:r>
        <w:t>As a tourist,</w:t>
      </w:r>
    </w:p>
    <w:p w:rsidR="00A360FE" w:rsidRDefault="006E16BE" w:rsidP="00915065">
      <w:r>
        <w:t>I want to</w:t>
      </w:r>
      <w:r w:rsidR="00BE2D59">
        <w:t xml:space="preserve"> get notified o</w:t>
      </w:r>
      <w:r w:rsidR="00271F53">
        <w:t>f</w:t>
      </w:r>
      <w:r w:rsidR="00BE2D59">
        <w:t xml:space="preserve"> </w:t>
      </w:r>
      <w:r w:rsidR="00271F53">
        <w:t xml:space="preserve">the </w:t>
      </w:r>
      <w:r w:rsidR="00BE2D59">
        <w:t>approval/</w:t>
      </w:r>
      <w:r w:rsidR="00842F65">
        <w:t>decline of itineraries</w:t>
      </w:r>
      <w:r w:rsidR="00A360FE">
        <w:t>.</w:t>
      </w:r>
    </w:p>
    <w:p w:rsidR="005511B1" w:rsidRDefault="005511B1" w:rsidP="00915065"/>
    <w:p w:rsidR="005511B1" w:rsidRDefault="005511B1" w:rsidP="00915065"/>
    <w:p w:rsidR="005511B1" w:rsidRDefault="005511B1" w:rsidP="005511B1">
      <w:r>
        <w:lastRenderedPageBreak/>
        <w:t xml:space="preserve">As a </w:t>
      </w:r>
    </w:p>
    <w:p w:rsidR="005511B1" w:rsidRDefault="005511B1" w:rsidP="005511B1">
      <w:r>
        <w:t xml:space="preserve">I want </w:t>
      </w:r>
    </w:p>
    <w:p w:rsidR="005511B1" w:rsidRDefault="005511B1" w:rsidP="00915065">
      <w:proofErr w:type="gramStart"/>
      <w:r>
        <w:t xml:space="preserve">So that, </w:t>
      </w:r>
      <w:proofErr w:type="gramEnd"/>
    </w:p>
    <w:sectPr w:rsidR="005511B1" w:rsidSect="00B923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M2sjSwtLA0NzUwNTNR0lEKTi0uzszPAykwrAUAVWR/BSwAAAA="/>
  </w:docVars>
  <w:rsids>
    <w:rsidRoot w:val="00E43D03"/>
    <w:rsid w:val="000207FD"/>
    <w:rsid w:val="001D2D9A"/>
    <w:rsid w:val="00271F53"/>
    <w:rsid w:val="002E3BA5"/>
    <w:rsid w:val="003D4C1A"/>
    <w:rsid w:val="004C4031"/>
    <w:rsid w:val="005329BB"/>
    <w:rsid w:val="005511B1"/>
    <w:rsid w:val="005A3A7A"/>
    <w:rsid w:val="006B79C2"/>
    <w:rsid w:val="006E16BE"/>
    <w:rsid w:val="00842F65"/>
    <w:rsid w:val="008548FE"/>
    <w:rsid w:val="008B5941"/>
    <w:rsid w:val="00915065"/>
    <w:rsid w:val="00A360FE"/>
    <w:rsid w:val="00A45868"/>
    <w:rsid w:val="00B92302"/>
    <w:rsid w:val="00BE2D59"/>
    <w:rsid w:val="00E43D03"/>
    <w:rsid w:val="00E574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23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tAdventure</dc:creator>
  <cp:lastModifiedBy>GetAdventure</cp:lastModifiedBy>
  <cp:revision>16</cp:revision>
  <cp:lastPrinted>2021-05-24T11:12:00Z</cp:lastPrinted>
  <dcterms:created xsi:type="dcterms:W3CDTF">2021-05-24T09:14:00Z</dcterms:created>
  <dcterms:modified xsi:type="dcterms:W3CDTF">2021-05-24T12:13:00Z</dcterms:modified>
</cp:coreProperties>
</file>